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EE1" w:rsidRPr="003632BE" w:rsidRDefault="005D0EE1" w:rsidP="005D0EE1">
      <w:pPr>
        <w:spacing w:after="160" w:line="259" w:lineRule="auto"/>
      </w:pPr>
    </w:p>
    <w:p w:rsidR="005D0EE1" w:rsidRDefault="00525305" w:rsidP="008C59CB">
      <w:pPr>
        <w:spacing w:after="160" w:line="259" w:lineRule="auto"/>
        <w:jc w:val="center"/>
        <w:rPr>
          <w:b/>
          <w:sz w:val="48"/>
          <w:szCs w:val="48"/>
        </w:rPr>
      </w:pPr>
      <w:bookmarkStart w:id="0" w:name="_GoBack"/>
      <w:r>
        <w:rPr>
          <w:b/>
          <w:sz w:val="48"/>
          <w:szCs w:val="48"/>
        </w:rPr>
        <w:t>Écris</w:t>
      </w:r>
      <w:r w:rsidR="00AD39E6">
        <w:rPr>
          <w:b/>
          <w:sz w:val="48"/>
          <w:szCs w:val="48"/>
        </w:rPr>
        <w:t xml:space="preserve"> une mini-BD</w:t>
      </w:r>
    </w:p>
    <w:bookmarkEnd w:id="0"/>
    <w:p w:rsidR="00382A85" w:rsidRDefault="00382A85" w:rsidP="00382A85">
      <w:pPr>
        <w:spacing w:after="0" w:line="240" w:lineRule="auto"/>
        <w:rPr>
          <w:b/>
          <w:sz w:val="28"/>
          <w:szCs w:val="32"/>
        </w:rPr>
      </w:pPr>
    </w:p>
    <w:p w:rsidR="005D0EE1" w:rsidRDefault="005D0EE1" w:rsidP="00382A85">
      <w:pPr>
        <w:spacing w:after="0" w:line="240" w:lineRule="auto"/>
        <w:rPr>
          <w:b/>
          <w:sz w:val="28"/>
          <w:szCs w:val="32"/>
        </w:rPr>
      </w:pPr>
      <w:r w:rsidRPr="00721B56">
        <w:rPr>
          <w:b/>
          <w:sz w:val="28"/>
          <w:szCs w:val="32"/>
        </w:rPr>
        <w:t xml:space="preserve">Thème : </w:t>
      </w:r>
      <w:r w:rsidR="00721B56">
        <w:rPr>
          <w:b/>
          <w:sz w:val="28"/>
          <w:szCs w:val="32"/>
        </w:rPr>
        <w:t>On joue</w:t>
      </w:r>
      <w:r w:rsidRPr="00721B56">
        <w:rPr>
          <w:b/>
          <w:sz w:val="28"/>
          <w:szCs w:val="32"/>
        </w:rPr>
        <w:t xml:space="preserve"> à cache-cache</w:t>
      </w:r>
      <w:r w:rsidR="008C59CB" w:rsidRPr="00721B56">
        <w:rPr>
          <w:b/>
          <w:sz w:val="28"/>
          <w:szCs w:val="32"/>
        </w:rPr>
        <w:t>!</w:t>
      </w:r>
    </w:p>
    <w:p w:rsidR="00382A85" w:rsidRPr="00721B56" w:rsidRDefault="00382A85" w:rsidP="00382A85">
      <w:pPr>
        <w:spacing w:after="0" w:line="240" w:lineRule="auto"/>
        <w:rPr>
          <w:b/>
          <w:sz w:val="28"/>
          <w:szCs w:val="32"/>
        </w:rPr>
      </w:pPr>
    </w:p>
    <w:p w:rsidR="005D0EE1" w:rsidRPr="00D5526A" w:rsidRDefault="00721B56" w:rsidP="00382A85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Écris ta bande dessinée sur de petits</w:t>
      </w:r>
      <w:r w:rsidR="005D0EE1" w:rsidRPr="00D5526A">
        <w:rPr>
          <w:sz w:val="28"/>
          <w:szCs w:val="28"/>
        </w:rPr>
        <w:t xml:space="preserve"> </w:t>
      </w:r>
      <w:r>
        <w:rPr>
          <w:sz w:val="28"/>
          <w:szCs w:val="28"/>
        </w:rPr>
        <w:t>feuillets</w:t>
      </w:r>
      <w:r w:rsidR="005D0EE1" w:rsidRPr="00D5526A">
        <w:rPr>
          <w:sz w:val="28"/>
          <w:szCs w:val="28"/>
        </w:rPr>
        <w:t xml:space="preserve">. </w:t>
      </w:r>
      <w:r>
        <w:rPr>
          <w:sz w:val="28"/>
          <w:szCs w:val="28"/>
        </w:rPr>
        <w:t>Si tu veux, utilise le</w:t>
      </w:r>
      <w:r w:rsidR="005D0EE1" w:rsidRPr="00D5526A">
        <w:rPr>
          <w:sz w:val="28"/>
          <w:szCs w:val="28"/>
        </w:rPr>
        <w:t xml:space="preserve"> personnage que tu as inventé</w:t>
      </w:r>
      <w:r>
        <w:rPr>
          <w:sz w:val="28"/>
          <w:szCs w:val="28"/>
        </w:rPr>
        <w:t>.</w:t>
      </w:r>
      <w:r w:rsidR="005D0EE1" w:rsidRPr="00D5526A">
        <w:rPr>
          <w:sz w:val="28"/>
          <w:szCs w:val="28"/>
        </w:rPr>
        <w:t xml:space="preserve"> </w:t>
      </w:r>
    </w:p>
    <w:p w:rsidR="00382A85" w:rsidRDefault="00382A85" w:rsidP="00382A85">
      <w:pPr>
        <w:spacing w:after="0" w:line="240" w:lineRule="auto"/>
        <w:rPr>
          <w:rFonts w:cs="Calibri"/>
          <w:color w:val="000000"/>
          <w:sz w:val="28"/>
          <w:szCs w:val="28"/>
          <w:shd w:val="clear" w:color="auto" w:fill="FFFFFF"/>
        </w:rPr>
      </w:pPr>
    </w:p>
    <w:p w:rsidR="005D0EE1" w:rsidRDefault="00721B56" w:rsidP="00382A85">
      <w:pPr>
        <w:spacing w:after="0" w:line="240" w:lineRule="auto"/>
        <w:rPr>
          <w:sz w:val="28"/>
          <w:szCs w:val="28"/>
        </w:rPr>
      </w:pPr>
      <w:r w:rsidRPr="00721B56">
        <w:rPr>
          <w:rFonts w:cs="Calibri"/>
          <w:color w:val="000000"/>
          <w:sz w:val="28"/>
          <w:szCs w:val="28"/>
          <w:shd w:val="clear" w:color="auto" w:fill="FFFFFF"/>
        </w:rPr>
        <w:t>Fais-toi</w:t>
      </w:r>
      <w:r w:rsidR="005D0EE1" w:rsidRPr="00721B56">
        <w:rPr>
          <w:rFonts w:cs="Calibri"/>
          <w:color w:val="000000"/>
          <w:sz w:val="28"/>
          <w:szCs w:val="28"/>
          <w:shd w:val="clear" w:color="auto" w:fill="FFFFFF"/>
        </w:rPr>
        <w:t xml:space="preserve"> un plan avant de dessiner. Voici des questions à te poser </w:t>
      </w:r>
      <w:r w:rsidR="005D0EE1" w:rsidRPr="00721B56">
        <w:rPr>
          <w:sz w:val="28"/>
          <w:szCs w:val="28"/>
        </w:rPr>
        <w:t xml:space="preserve">: </w:t>
      </w:r>
    </w:p>
    <w:p w:rsidR="00382A85" w:rsidRPr="00D5526A" w:rsidRDefault="00382A85" w:rsidP="00382A85">
      <w:pPr>
        <w:spacing w:after="0" w:line="240" w:lineRule="auto"/>
        <w:rPr>
          <w:sz w:val="28"/>
          <w:szCs w:val="28"/>
        </w:rPr>
      </w:pPr>
    </w:p>
    <w:p w:rsidR="005D0EE1" w:rsidRPr="00D5526A" w:rsidRDefault="005D0EE1" w:rsidP="00382A85">
      <w:pPr>
        <w:spacing w:after="0" w:line="240" w:lineRule="auto"/>
        <w:rPr>
          <w:sz w:val="28"/>
          <w:szCs w:val="28"/>
        </w:rPr>
      </w:pPr>
      <w:r w:rsidRPr="00D5526A">
        <w:rPr>
          <w:b/>
          <w:sz w:val="28"/>
          <w:szCs w:val="28"/>
        </w:rPr>
        <w:t>Personnages :</w:t>
      </w:r>
      <w:r w:rsidRPr="00D5526A">
        <w:rPr>
          <w:sz w:val="28"/>
          <w:szCs w:val="28"/>
        </w:rPr>
        <w:t xml:space="preserve"> </w:t>
      </w:r>
      <w:r w:rsidR="00721B56">
        <w:rPr>
          <w:sz w:val="28"/>
          <w:szCs w:val="28"/>
        </w:rPr>
        <w:t>Qui se cache? Une personne? Un animal? Qui cherche?</w:t>
      </w:r>
    </w:p>
    <w:p w:rsidR="005D0EE1" w:rsidRPr="00D5526A" w:rsidRDefault="005D0EE1" w:rsidP="00382A85">
      <w:pPr>
        <w:spacing w:after="0" w:line="240" w:lineRule="auto"/>
        <w:rPr>
          <w:rFonts w:cs="Calibri"/>
          <w:color w:val="000000"/>
          <w:sz w:val="28"/>
          <w:szCs w:val="28"/>
          <w:shd w:val="clear" w:color="auto" w:fill="FFFFFF"/>
        </w:rPr>
      </w:pPr>
      <w:r w:rsidRPr="00D5526A">
        <w:rPr>
          <w:b/>
          <w:sz w:val="28"/>
          <w:szCs w:val="28"/>
        </w:rPr>
        <w:t>Lieu :</w:t>
      </w:r>
      <w:r w:rsidRPr="00D5526A">
        <w:rPr>
          <w:sz w:val="28"/>
          <w:szCs w:val="28"/>
        </w:rPr>
        <w:t xml:space="preserve"> Où </w:t>
      </w:r>
      <w:r w:rsidR="00721B56">
        <w:rPr>
          <w:sz w:val="28"/>
          <w:szCs w:val="28"/>
        </w:rPr>
        <w:t>ton personnage</w:t>
      </w:r>
      <w:r w:rsidRPr="00D5526A">
        <w:rPr>
          <w:sz w:val="28"/>
          <w:szCs w:val="28"/>
        </w:rPr>
        <w:t xml:space="preserve"> se cache</w:t>
      </w:r>
      <w:r w:rsidR="00721B56">
        <w:rPr>
          <w:sz w:val="28"/>
          <w:szCs w:val="28"/>
        </w:rPr>
        <w:t>-</w:t>
      </w:r>
      <w:r w:rsidRPr="00D5526A">
        <w:rPr>
          <w:sz w:val="28"/>
          <w:szCs w:val="28"/>
        </w:rPr>
        <w:t xml:space="preserve">t-il? </w:t>
      </w:r>
      <w:r w:rsidR="00721B56">
        <w:rPr>
          <w:sz w:val="28"/>
          <w:szCs w:val="28"/>
        </w:rPr>
        <w:t>Dans un arbre</w:t>
      </w:r>
      <w:r w:rsidRPr="00D5526A">
        <w:rPr>
          <w:rFonts w:cs="Calibri"/>
          <w:color w:val="000000"/>
          <w:sz w:val="28"/>
          <w:szCs w:val="28"/>
          <w:shd w:val="clear" w:color="auto" w:fill="FFFFFF"/>
        </w:rPr>
        <w:t xml:space="preserve">, dans une boîte, sous le lit, </w:t>
      </w:r>
      <w:r w:rsidR="00721B56">
        <w:rPr>
          <w:rFonts w:cs="Calibri"/>
          <w:color w:val="000000"/>
          <w:sz w:val="28"/>
          <w:szCs w:val="28"/>
          <w:shd w:val="clear" w:color="auto" w:fill="FFFFFF"/>
        </w:rPr>
        <w:t>ailleurs?</w:t>
      </w:r>
    </w:p>
    <w:p w:rsidR="00382A85" w:rsidRDefault="005D0EE1" w:rsidP="00382A85">
      <w:pPr>
        <w:spacing w:after="0" w:line="240" w:lineRule="auto"/>
        <w:rPr>
          <w:rFonts w:cs="Calibri"/>
          <w:color w:val="000000"/>
          <w:sz w:val="28"/>
          <w:szCs w:val="28"/>
          <w:shd w:val="clear" w:color="auto" w:fill="FFFFFF"/>
        </w:rPr>
      </w:pPr>
      <w:r w:rsidRPr="00D5526A">
        <w:rPr>
          <w:rFonts w:cs="Calibri"/>
          <w:b/>
          <w:color w:val="000000"/>
          <w:sz w:val="28"/>
          <w:szCs w:val="28"/>
          <w:shd w:val="clear" w:color="auto" w:fill="FFFFFF"/>
        </w:rPr>
        <w:t>Histoire :</w:t>
      </w:r>
      <w:r w:rsidRPr="00D5526A">
        <w:rPr>
          <w:rFonts w:cs="Calibri"/>
          <w:color w:val="000000"/>
          <w:sz w:val="28"/>
          <w:szCs w:val="28"/>
          <w:shd w:val="clear" w:color="auto" w:fill="FFFFFF"/>
        </w:rPr>
        <w:t xml:space="preserve"> Qu’est-ce qui se passe dans ta bande dessinée? </w:t>
      </w:r>
    </w:p>
    <w:p w:rsidR="00382A85" w:rsidRDefault="00382A85" w:rsidP="00382A85">
      <w:pPr>
        <w:spacing w:after="0" w:line="240" w:lineRule="auto"/>
        <w:rPr>
          <w:rFonts w:cs="Calibri"/>
          <w:color w:val="000000"/>
          <w:sz w:val="28"/>
          <w:szCs w:val="28"/>
          <w:shd w:val="clear" w:color="auto" w:fill="FFFFFF"/>
        </w:rPr>
      </w:pPr>
    </w:p>
    <w:p w:rsidR="005D0EE1" w:rsidRPr="003632BE" w:rsidRDefault="00382A85" w:rsidP="00382A85">
      <w:pPr>
        <w:spacing w:after="0" w:line="240" w:lineRule="auto"/>
      </w:pPr>
      <w:r>
        <w:rPr>
          <w:rFonts w:cs="Calibri"/>
          <w:color w:val="000000"/>
          <w:sz w:val="28"/>
          <w:szCs w:val="28"/>
          <w:shd w:val="clear" w:color="auto" w:fill="FFFFFF"/>
        </w:rPr>
        <w:br/>
      </w:r>
      <w:r w:rsidR="005D0EE1" w:rsidRPr="003632BE">
        <w:rPr>
          <w:noProof/>
          <w:lang w:val="en-CA" w:eastAsia="en-CA"/>
        </w:rPr>
        <w:drawing>
          <wp:inline distT="0" distB="0" distL="0" distR="0" wp14:anchorId="556CFD4A" wp14:editId="513DDF57">
            <wp:extent cx="9172575" cy="3267075"/>
            <wp:effectExtent l="0" t="0" r="9525" b="9525"/>
            <wp:docPr id="61" name="Picture 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70000"/>
                              </a14:imgEffect>
                              <a14:imgEffect>
                                <a14:colorTemperature colorTemp="4603"/>
                              </a14:imgEffect>
                              <a14:imgEffect>
                                <a14:saturation sat="116000"/>
                              </a14:imgEffect>
                              <a14:imgEffect>
                                <a14:brightnessContrast bright="67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2575" cy="3267075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</wp:inline>
        </w:drawing>
      </w:r>
    </w:p>
    <w:sectPr w:rsidR="005D0EE1" w:rsidRPr="003632BE" w:rsidSect="0072346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0A8" w:rsidRDefault="000320A8" w:rsidP="00DA0BFD">
      <w:pPr>
        <w:spacing w:after="0" w:line="240" w:lineRule="auto"/>
      </w:pPr>
      <w:r>
        <w:separator/>
      </w:r>
    </w:p>
  </w:endnote>
  <w:endnote w:type="continuationSeparator" w:id="0">
    <w:p w:rsidR="000320A8" w:rsidRDefault="000320A8" w:rsidP="00DA0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0A8" w:rsidRDefault="000320A8" w:rsidP="00DA0BFD">
      <w:pPr>
        <w:spacing w:after="0" w:line="240" w:lineRule="auto"/>
      </w:pPr>
      <w:r>
        <w:separator/>
      </w:r>
    </w:p>
  </w:footnote>
  <w:footnote w:type="continuationSeparator" w:id="0">
    <w:p w:rsidR="000320A8" w:rsidRDefault="000320A8" w:rsidP="00DA0B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406E"/>
    <w:multiLevelType w:val="hybridMultilevel"/>
    <w:tmpl w:val="D69E13C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D87182"/>
    <w:multiLevelType w:val="hybridMultilevel"/>
    <w:tmpl w:val="9990B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03733"/>
    <w:multiLevelType w:val="hybridMultilevel"/>
    <w:tmpl w:val="D234B07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86ACD"/>
    <w:multiLevelType w:val="hybridMultilevel"/>
    <w:tmpl w:val="32007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E06B7"/>
    <w:multiLevelType w:val="hybridMultilevel"/>
    <w:tmpl w:val="F9362D2E"/>
    <w:lvl w:ilvl="0" w:tplc="B618252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C6E3B"/>
    <w:multiLevelType w:val="hybridMultilevel"/>
    <w:tmpl w:val="59F43DE0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C84000F"/>
    <w:multiLevelType w:val="hybridMultilevel"/>
    <w:tmpl w:val="F1D06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A1D55"/>
    <w:multiLevelType w:val="hybridMultilevel"/>
    <w:tmpl w:val="9F82E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C32CA"/>
    <w:multiLevelType w:val="hybridMultilevel"/>
    <w:tmpl w:val="42148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404B7"/>
    <w:multiLevelType w:val="hybridMultilevel"/>
    <w:tmpl w:val="4B8473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31DD2"/>
    <w:multiLevelType w:val="hybridMultilevel"/>
    <w:tmpl w:val="846A37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80995"/>
    <w:multiLevelType w:val="hybridMultilevel"/>
    <w:tmpl w:val="91665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67ECD"/>
    <w:multiLevelType w:val="hybridMultilevel"/>
    <w:tmpl w:val="AC7A5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F115B7"/>
    <w:multiLevelType w:val="hybridMultilevel"/>
    <w:tmpl w:val="106A04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22E27"/>
    <w:multiLevelType w:val="hybridMultilevel"/>
    <w:tmpl w:val="7B4EC4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A4A8D"/>
    <w:multiLevelType w:val="hybridMultilevel"/>
    <w:tmpl w:val="7C88E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C6266"/>
    <w:multiLevelType w:val="hybridMultilevel"/>
    <w:tmpl w:val="569643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ED4F53"/>
    <w:multiLevelType w:val="hybridMultilevel"/>
    <w:tmpl w:val="3B6057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91544"/>
    <w:multiLevelType w:val="hybridMultilevel"/>
    <w:tmpl w:val="B7BE7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F4A66"/>
    <w:multiLevelType w:val="hybridMultilevel"/>
    <w:tmpl w:val="849E15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7A4"/>
    <w:multiLevelType w:val="hybridMultilevel"/>
    <w:tmpl w:val="0BAC15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49605E"/>
    <w:multiLevelType w:val="hybridMultilevel"/>
    <w:tmpl w:val="AE06B178"/>
    <w:lvl w:ilvl="0" w:tplc="C21404F6">
      <w:numFmt w:val="bullet"/>
      <w:lvlText w:val="-"/>
      <w:lvlJc w:val="left"/>
      <w:pPr>
        <w:ind w:left="1494" w:hanging="360"/>
      </w:pPr>
      <w:rPr>
        <w:rFonts w:ascii="Verdana" w:eastAsia="SimSun" w:hAnsi="Verdana" w:cs="Arial" w:hint="default"/>
      </w:rPr>
    </w:lvl>
    <w:lvl w:ilvl="1" w:tplc="1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2" w15:restartNumberingAfterBreak="0">
    <w:nsid w:val="71627E0C"/>
    <w:multiLevelType w:val="hybridMultilevel"/>
    <w:tmpl w:val="7E760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6"/>
  </w:num>
  <w:num w:numId="4">
    <w:abstractNumId w:val="1"/>
  </w:num>
  <w:num w:numId="5">
    <w:abstractNumId w:val="13"/>
  </w:num>
  <w:num w:numId="6">
    <w:abstractNumId w:val="22"/>
  </w:num>
  <w:num w:numId="7">
    <w:abstractNumId w:val="10"/>
  </w:num>
  <w:num w:numId="8">
    <w:abstractNumId w:val="15"/>
  </w:num>
  <w:num w:numId="9">
    <w:abstractNumId w:val="2"/>
  </w:num>
  <w:num w:numId="10">
    <w:abstractNumId w:val="4"/>
  </w:num>
  <w:num w:numId="11">
    <w:abstractNumId w:val="19"/>
  </w:num>
  <w:num w:numId="12">
    <w:abstractNumId w:val="14"/>
  </w:num>
  <w:num w:numId="13">
    <w:abstractNumId w:val="11"/>
  </w:num>
  <w:num w:numId="14">
    <w:abstractNumId w:val="17"/>
  </w:num>
  <w:num w:numId="15">
    <w:abstractNumId w:val="20"/>
  </w:num>
  <w:num w:numId="16">
    <w:abstractNumId w:val="0"/>
  </w:num>
  <w:num w:numId="17">
    <w:abstractNumId w:val="16"/>
  </w:num>
  <w:num w:numId="18">
    <w:abstractNumId w:val="8"/>
  </w:num>
  <w:num w:numId="19">
    <w:abstractNumId w:val="21"/>
  </w:num>
  <w:num w:numId="20">
    <w:abstractNumId w:val="18"/>
  </w:num>
  <w:num w:numId="21">
    <w:abstractNumId w:val="5"/>
  </w:num>
  <w:num w:numId="22">
    <w:abstractNumId w:val="7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LewNDcwMzEzNzZU0lEKTi0uzszPAykwrAUAlZp27CwAAAA="/>
  </w:docVars>
  <w:rsids>
    <w:rsidRoot w:val="00EE5061"/>
    <w:rsid w:val="000320A8"/>
    <w:rsid w:val="0008081C"/>
    <w:rsid w:val="00095FA8"/>
    <w:rsid w:val="000960E7"/>
    <w:rsid w:val="000A05F0"/>
    <w:rsid w:val="000B0AC5"/>
    <w:rsid w:val="000C0030"/>
    <w:rsid w:val="000E16D2"/>
    <w:rsid w:val="000E706E"/>
    <w:rsid w:val="000F1341"/>
    <w:rsid w:val="00110C8D"/>
    <w:rsid w:val="001136CF"/>
    <w:rsid w:val="001258C0"/>
    <w:rsid w:val="00127161"/>
    <w:rsid w:val="001338D8"/>
    <w:rsid w:val="00134A99"/>
    <w:rsid w:val="00150A25"/>
    <w:rsid w:val="00155723"/>
    <w:rsid w:val="00157036"/>
    <w:rsid w:val="001726A6"/>
    <w:rsid w:val="00182305"/>
    <w:rsid w:val="0018382B"/>
    <w:rsid w:val="00192A68"/>
    <w:rsid w:val="001A5BE8"/>
    <w:rsid w:val="001D1927"/>
    <w:rsid w:val="001F55F6"/>
    <w:rsid w:val="001F68B0"/>
    <w:rsid w:val="00202B3A"/>
    <w:rsid w:val="00207710"/>
    <w:rsid w:val="0021281B"/>
    <w:rsid w:val="00214DF2"/>
    <w:rsid w:val="00221FAB"/>
    <w:rsid w:val="00222AA9"/>
    <w:rsid w:val="002326DD"/>
    <w:rsid w:val="00237554"/>
    <w:rsid w:val="002437BE"/>
    <w:rsid w:val="002475D0"/>
    <w:rsid w:val="002509BF"/>
    <w:rsid w:val="00270FF0"/>
    <w:rsid w:val="002728A8"/>
    <w:rsid w:val="00282B57"/>
    <w:rsid w:val="00294BF8"/>
    <w:rsid w:val="002A2AE2"/>
    <w:rsid w:val="002A33BF"/>
    <w:rsid w:val="002A7785"/>
    <w:rsid w:val="002B0DE6"/>
    <w:rsid w:val="002C19B7"/>
    <w:rsid w:val="002E34BF"/>
    <w:rsid w:val="002E56B1"/>
    <w:rsid w:val="002F20FD"/>
    <w:rsid w:val="002F3C2E"/>
    <w:rsid w:val="002F49C7"/>
    <w:rsid w:val="00300C58"/>
    <w:rsid w:val="00306012"/>
    <w:rsid w:val="0031574A"/>
    <w:rsid w:val="00322B44"/>
    <w:rsid w:val="003311B0"/>
    <w:rsid w:val="00335E43"/>
    <w:rsid w:val="003425D0"/>
    <w:rsid w:val="00342E60"/>
    <w:rsid w:val="00345B52"/>
    <w:rsid w:val="00347D1B"/>
    <w:rsid w:val="00353289"/>
    <w:rsid w:val="003534FE"/>
    <w:rsid w:val="00354A2D"/>
    <w:rsid w:val="003632BE"/>
    <w:rsid w:val="00382A85"/>
    <w:rsid w:val="00390473"/>
    <w:rsid w:val="0039789D"/>
    <w:rsid w:val="003C2340"/>
    <w:rsid w:val="003D5DF7"/>
    <w:rsid w:val="003F70B9"/>
    <w:rsid w:val="0042373A"/>
    <w:rsid w:val="0042656E"/>
    <w:rsid w:val="00451E12"/>
    <w:rsid w:val="004659EF"/>
    <w:rsid w:val="004661A5"/>
    <w:rsid w:val="004951BF"/>
    <w:rsid w:val="004A42D8"/>
    <w:rsid w:val="004A5173"/>
    <w:rsid w:val="004B7374"/>
    <w:rsid w:val="004C1BB3"/>
    <w:rsid w:val="004D6B0C"/>
    <w:rsid w:val="004F5743"/>
    <w:rsid w:val="004F5FEB"/>
    <w:rsid w:val="004F7603"/>
    <w:rsid w:val="00500DD3"/>
    <w:rsid w:val="00524EEF"/>
    <w:rsid w:val="00525305"/>
    <w:rsid w:val="00527181"/>
    <w:rsid w:val="005310F1"/>
    <w:rsid w:val="00544EC6"/>
    <w:rsid w:val="00554798"/>
    <w:rsid w:val="00565060"/>
    <w:rsid w:val="00575EFF"/>
    <w:rsid w:val="00593688"/>
    <w:rsid w:val="005A6C89"/>
    <w:rsid w:val="005D0EE1"/>
    <w:rsid w:val="005D62C0"/>
    <w:rsid w:val="005E0401"/>
    <w:rsid w:val="005E1AFC"/>
    <w:rsid w:val="005E52E7"/>
    <w:rsid w:val="005F1C15"/>
    <w:rsid w:val="00600E63"/>
    <w:rsid w:val="00606039"/>
    <w:rsid w:val="0061542E"/>
    <w:rsid w:val="006219EA"/>
    <w:rsid w:val="00622AF7"/>
    <w:rsid w:val="006705FB"/>
    <w:rsid w:val="00687AC3"/>
    <w:rsid w:val="006A0273"/>
    <w:rsid w:val="006A0C3D"/>
    <w:rsid w:val="006D2614"/>
    <w:rsid w:val="006D7BD3"/>
    <w:rsid w:val="006E4750"/>
    <w:rsid w:val="00721B56"/>
    <w:rsid w:val="0072346A"/>
    <w:rsid w:val="0075250E"/>
    <w:rsid w:val="007648CB"/>
    <w:rsid w:val="00765255"/>
    <w:rsid w:val="0076544C"/>
    <w:rsid w:val="00777185"/>
    <w:rsid w:val="0078141A"/>
    <w:rsid w:val="0079482F"/>
    <w:rsid w:val="007A410A"/>
    <w:rsid w:val="007B11E0"/>
    <w:rsid w:val="007B154A"/>
    <w:rsid w:val="007B5CEE"/>
    <w:rsid w:val="007C695E"/>
    <w:rsid w:val="007D0220"/>
    <w:rsid w:val="007F05C1"/>
    <w:rsid w:val="00826CD4"/>
    <w:rsid w:val="008347EB"/>
    <w:rsid w:val="00835AFD"/>
    <w:rsid w:val="008405B3"/>
    <w:rsid w:val="00853414"/>
    <w:rsid w:val="008553D4"/>
    <w:rsid w:val="0087498E"/>
    <w:rsid w:val="008770C9"/>
    <w:rsid w:val="008777B9"/>
    <w:rsid w:val="00882A83"/>
    <w:rsid w:val="0088765F"/>
    <w:rsid w:val="00892AC8"/>
    <w:rsid w:val="008A463D"/>
    <w:rsid w:val="008B024A"/>
    <w:rsid w:val="008B4532"/>
    <w:rsid w:val="008B4739"/>
    <w:rsid w:val="008B5F07"/>
    <w:rsid w:val="008C59CB"/>
    <w:rsid w:val="008C5F56"/>
    <w:rsid w:val="008D60A2"/>
    <w:rsid w:val="008D6408"/>
    <w:rsid w:val="008E179F"/>
    <w:rsid w:val="008F3576"/>
    <w:rsid w:val="00905219"/>
    <w:rsid w:val="00917B4A"/>
    <w:rsid w:val="00923471"/>
    <w:rsid w:val="009328E5"/>
    <w:rsid w:val="00951C8B"/>
    <w:rsid w:val="009546AD"/>
    <w:rsid w:val="00972FA0"/>
    <w:rsid w:val="00973856"/>
    <w:rsid w:val="009969B5"/>
    <w:rsid w:val="009C68C9"/>
    <w:rsid w:val="009D2D2F"/>
    <w:rsid w:val="009D3F03"/>
    <w:rsid w:val="009D75BF"/>
    <w:rsid w:val="009E381E"/>
    <w:rsid w:val="009F6BC3"/>
    <w:rsid w:val="00A06E05"/>
    <w:rsid w:val="00A332DD"/>
    <w:rsid w:val="00A404C0"/>
    <w:rsid w:val="00A431D9"/>
    <w:rsid w:val="00A43D2A"/>
    <w:rsid w:val="00A45983"/>
    <w:rsid w:val="00A51A49"/>
    <w:rsid w:val="00A60BAF"/>
    <w:rsid w:val="00A61899"/>
    <w:rsid w:val="00A61DB3"/>
    <w:rsid w:val="00A66BA4"/>
    <w:rsid w:val="00A94A86"/>
    <w:rsid w:val="00A96EAA"/>
    <w:rsid w:val="00AB25EE"/>
    <w:rsid w:val="00AB4FF0"/>
    <w:rsid w:val="00AB70CE"/>
    <w:rsid w:val="00AD1B35"/>
    <w:rsid w:val="00AD39E6"/>
    <w:rsid w:val="00AE6F9D"/>
    <w:rsid w:val="00AF4288"/>
    <w:rsid w:val="00AF4682"/>
    <w:rsid w:val="00AF5277"/>
    <w:rsid w:val="00B16048"/>
    <w:rsid w:val="00B31820"/>
    <w:rsid w:val="00B405EE"/>
    <w:rsid w:val="00B5784D"/>
    <w:rsid w:val="00B76C08"/>
    <w:rsid w:val="00B81409"/>
    <w:rsid w:val="00B949B1"/>
    <w:rsid w:val="00BA11B1"/>
    <w:rsid w:val="00BA1534"/>
    <w:rsid w:val="00BA585D"/>
    <w:rsid w:val="00BD2286"/>
    <w:rsid w:val="00BD2F94"/>
    <w:rsid w:val="00BF681E"/>
    <w:rsid w:val="00BF7908"/>
    <w:rsid w:val="00C11757"/>
    <w:rsid w:val="00C2448B"/>
    <w:rsid w:val="00C27ED8"/>
    <w:rsid w:val="00C4700B"/>
    <w:rsid w:val="00C47EF4"/>
    <w:rsid w:val="00C5409B"/>
    <w:rsid w:val="00C56877"/>
    <w:rsid w:val="00C57552"/>
    <w:rsid w:val="00C729AB"/>
    <w:rsid w:val="00C865C2"/>
    <w:rsid w:val="00C92A18"/>
    <w:rsid w:val="00C9314E"/>
    <w:rsid w:val="00CA3960"/>
    <w:rsid w:val="00CD4529"/>
    <w:rsid w:val="00CE0BFF"/>
    <w:rsid w:val="00CE2A42"/>
    <w:rsid w:val="00CE31DB"/>
    <w:rsid w:val="00CE3C4C"/>
    <w:rsid w:val="00CE6826"/>
    <w:rsid w:val="00D00F49"/>
    <w:rsid w:val="00D034D8"/>
    <w:rsid w:val="00D040D2"/>
    <w:rsid w:val="00D04FC0"/>
    <w:rsid w:val="00D10502"/>
    <w:rsid w:val="00D1274D"/>
    <w:rsid w:val="00D242F9"/>
    <w:rsid w:val="00D345E2"/>
    <w:rsid w:val="00D603B1"/>
    <w:rsid w:val="00D62AA7"/>
    <w:rsid w:val="00D71353"/>
    <w:rsid w:val="00DA0BFD"/>
    <w:rsid w:val="00DA2878"/>
    <w:rsid w:val="00DA4769"/>
    <w:rsid w:val="00DA5C46"/>
    <w:rsid w:val="00DB32B8"/>
    <w:rsid w:val="00DC1C27"/>
    <w:rsid w:val="00DD2DA5"/>
    <w:rsid w:val="00DD4648"/>
    <w:rsid w:val="00DD57F8"/>
    <w:rsid w:val="00DF02F4"/>
    <w:rsid w:val="00DF5655"/>
    <w:rsid w:val="00E11949"/>
    <w:rsid w:val="00E1624D"/>
    <w:rsid w:val="00E2390B"/>
    <w:rsid w:val="00E24397"/>
    <w:rsid w:val="00EA789E"/>
    <w:rsid w:val="00EB1BE8"/>
    <w:rsid w:val="00EB2071"/>
    <w:rsid w:val="00EC55E7"/>
    <w:rsid w:val="00EC74FC"/>
    <w:rsid w:val="00EE4B3D"/>
    <w:rsid w:val="00EE5061"/>
    <w:rsid w:val="00EF3C88"/>
    <w:rsid w:val="00F026AF"/>
    <w:rsid w:val="00F06E3D"/>
    <w:rsid w:val="00F10D51"/>
    <w:rsid w:val="00F1565B"/>
    <w:rsid w:val="00F36FFC"/>
    <w:rsid w:val="00F45758"/>
    <w:rsid w:val="00F53E37"/>
    <w:rsid w:val="00F575AA"/>
    <w:rsid w:val="00F827EA"/>
    <w:rsid w:val="00F844B5"/>
    <w:rsid w:val="00F96F5F"/>
    <w:rsid w:val="00FA68AA"/>
    <w:rsid w:val="00FB6AC8"/>
    <w:rsid w:val="00FC4ED7"/>
    <w:rsid w:val="00FD57BD"/>
    <w:rsid w:val="00FE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2E5A66-E902-4EA0-960C-8C8FF020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AA7"/>
    <w:pPr>
      <w:spacing w:after="200" w:line="276" w:lineRule="auto"/>
    </w:pPr>
    <w:rPr>
      <w:rFonts w:ascii="Verdana" w:eastAsia="SimSun" w:hAnsi="Verdana" w:cs="Arial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AA7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5B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7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D1B"/>
    <w:rPr>
      <w:rFonts w:ascii="Segoe UI" w:eastAsia="SimSu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14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D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DF2"/>
    <w:rPr>
      <w:rFonts w:ascii="Calibri" w:eastAsia="SimSun" w:hAnsi="Calibri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DF2"/>
    <w:rPr>
      <w:rFonts w:ascii="Calibri" w:eastAsia="SimSun" w:hAnsi="Calibri" w:cs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770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62AA7"/>
    <w:rPr>
      <w:rFonts w:ascii="Verdana" w:eastAsiaTheme="majorEastAsia" w:hAnsi="Verdana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D2DA5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DA5"/>
    <w:rPr>
      <w:rFonts w:ascii="Verdana" w:eastAsiaTheme="majorEastAsia" w:hAnsi="Verdana" w:cstheme="majorBidi"/>
      <w:b/>
      <w:spacing w:val="-10"/>
      <w:kern w:val="28"/>
      <w:sz w:val="40"/>
      <w:szCs w:val="56"/>
    </w:rPr>
  </w:style>
  <w:style w:type="table" w:styleId="TableGrid">
    <w:name w:val="Table Grid"/>
    <w:basedOn w:val="TableNormal"/>
    <w:uiPriority w:val="39"/>
    <w:rsid w:val="00B57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7185"/>
    <w:pPr>
      <w:spacing w:after="0" w:line="240" w:lineRule="auto"/>
    </w:pPr>
    <w:rPr>
      <w:rFonts w:ascii="Verdana" w:eastAsia="SimSun" w:hAnsi="Verdana" w:cs="Arial"/>
    </w:rPr>
  </w:style>
  <w:style w:type="paragraph" w:styleId="Header">
    <w:name w:val="header"/>
    <w:basedOn w:val="Normal"/>
    <w:link w:val="Head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D"/>
    <w:rPr>
      <w:rFonts w:ascii="Verdana" w:eastAsia="SimSun" w:hAnsi="Verdana" w:cs="Arial"/>
      <w:lang w:val="fr-CA"/>
    </w:rPr>
  </w:style>
  <w:style w:type="paragraph" w:styleId="Footer">
    <w:name w:val="footer"/>
    <w:basedOn w:val="Normal"/>
    <w:link w:val="FooterChar"/>
    <w:uiPriority w:val="99"/>
    <w:unhideWhenUsed/>
    <w:rsid w:val="00DA0B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BFD"/>
    <w:rPr>
      <w:rFonts w:ascii="Verdana" w:eastAsia="SimSun" w:hAnsi="Verdana" w:cs="Arial"/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0B1527254601469524AC7281A896A4" ma:contentTypeVersion="27" ma:contentTypeDescription="Create a new document." ma:contentTypeScope="" ma:versionID="4c62d943a242f08edc38f76c6e428ae2">
  <xsd:schema xmlns:xsd="http://www.w3.org/2001/XMLSchema" xmlns:xs="http://www.w3.org/2001/XMLSchema" xmlns:p="http://schemas.microsoft.com/office/2006/metadata/properties" xmlns:ns2="588dd58b-c235-4de7-be6d-a821336e58b0" xmlns:ns3="6c2bb89f-a306-4043-9a07-9a2c8d0b4862" xmlns:ns4="8eb1f6f2-9b9d-4b77-bc0c-8cd5e0b5ef69" xmlns:ns5="9c7b64a9-7dcb-496c-9b16-ac5eef1d54ce" xmlns:ns6="http://schemas.microsoft.com/sharepoint/v4" targetNamespace="http://schemas.microsoft.com/office/2006/metadata/properties" ma:root="true" ma:fieldsID="f1b6f7e96a0e8611358f1468db1a4d2a" ns2:_="" ns3:_="" ns4:_="" ns5:_="" ns6:_="">
    <xsd:import namespace="588dd58b-c235-4de7-be6d-a821336e58b0"/>
    <xsd:import namespace="6c2bb89f-a306-4043-9a07-9a2c8d0b4862"/>
    <xsd:import namespace="8eb1f6f2-9b9d-4b77-bc0c-8cd5e0b5ef69"/>
    <xsd:import namespace="9c7b64a9-7dcb-496c-9b16-ac5eef1d54c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BLApprovalDate" minOccurs="0"/>
                <xsd:element ref="ns2:BLApprovalHistory" minOccurs="0"/>
                <xsd:element ref="ns2:BLApprovalStatus" minOccurs="0"/>
                <xsd:element ref="ns2:BLApprovers" minOccurs="0"/>
                <xsd:element ref="ns4:SharedWithUsers" minOccurs="0"/>
                <xsd:element ref="ns3:Document_x0020_Category" minOccurs="0"/>
                <xsd:element ref="ns5:_dlc_DocId" minOccurs="0"/>
                <xsd:element ref="ns5:_dlc_DocIdUrl" minOccurs="0"/>
                <xsd:element ref="ns5:_dlc_DocIdPersistId" minOccurs="0"/>
                <xsd:element ref="ns6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dd58b-c235-4de7-be6d-a821336e58b0" elementFormDefault="qualified">
    <xsd:import namespace="http://schemas.microsoft.com/office/2006/documentManagement/types"/>
    <xsd:import namespace="http://schemas.microsoft.com/office/infopath/2007/PartnerControls"/>
    <xsd:element name="BLApprovalDate" ma:index="2" nillable="true" ma:displayName="Review-Approval Date" ma:format="DateOnly" ma:hidden="true" ma:internalName="BLApprovalDate" ma:readOnly="false">
      <xsd:simpleType>
        <xsd:restriction base="dms:DateTime"/>
      </xsd:simpleType>
    </xsd:element>
    <xsd:element name="BLApprovalHistory" ma:index="3" nillable="true" ma:displayName="Review-Approval History" ma:hidden="true" ma:internalName="BLApprovalHistory" ma:readOnly="false">
      <xsd:simpleType>
        <xsd:restriction base="dms:Note"/>
      </xsd:simpleType>
    </xsd:element>
    <xsd:element name="BLApprovalStatus" ma:index="4" nillable="true" ma:displayName="Review-Approval Status" ma:hidden="true" ma:internalName="BLApprovalStatus" ma:readOnly="false">
      <xsd:simpleType>
        <xsd:restriction base="dms:Text">
          <xsd:maxLength value="255"/>
        </xsd:restriction>
      </xsd:simpleType>
    </xsd:element>
    <xsd:element name="BLApprovers" ma:index="5" nillable="true" ma:displayName="Reviewers-Approvers" ma:hidden="true" ma:internalName="BLApprovers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bb89f-a306-4043-9a07-9a2c8d0b4862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9" nillable="true" ma:displayName="Document Category" ma:list="{4d186573-6fc2-458c-be6e-1f805ee63a08}" ma:internalName="Document_x0020_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1f6f2-9b9d-4b77-bc0c-8cd5e0b5ef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b64a9-7dcb-496c-9b16-ac5eef1d54ce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5341ffb6-9f44-4f1b-9ccc-ac841d6afe01" ContentTypeId="0x01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LApprovalStatus xmlns="588dd58b-c235-4de7-be6d-a821336e58b0" xsi:nil="true"/>
    <BLApprovers xmlns="588dd58b-c235-4de7-be6d-a821336e58b0" xsi:nil="true"/>
    <BLApprovalHistory xmlns="588dd58b-c235-4de7-be6d-a821336e58b0" xsi:nil="true"/>
    <BLApprovalDate xmlns="588dd58b-c235-4de7-be6d-a821336e58b0" xsi:nil="true"/>
    <_dlc_DocId xmlns="9c7b64a9-7dcb-496c-9b16-ac5eef1d54ce">LAC4ACC-507521486-15386</_dlc_DocId>
    <_dlc_DocIdUrl xmlns="9c7b64a9-7dcb-496c-9b16-ac5eef1d54ce">
      <Url>http://collaboration/sites/access/TDSRC/_layouts/15/DocIdRedir.aspx?ID=LAC4ACC-507521486-15386</Url>
      <Description>LAC4ACC-507521486-15386</Description>
    </_dlc_DocIdUrl>
    <IconOverlay xmlns="http://schemas.microsoft.com/sharepoint/v4" xsi:nil="true"/>
    <Document_x0020_Category xmlns="6c2bb89f-a306-4043-9a07-9a2c8d0b4862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7F2EA-C821-4E70-946C-771D5D7ED0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C3FBA-8FA2-463E-8E21-02292AC0C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dd58b-c235-4de7-be6d-a821336e58b0"/>
    <ds:schemaRef ds:uri="6c2bb89f-a306-4043-9a07-9a2c8d0b4862"/>
    <ds:schemaRef ds:uri="8eb1f6f2-9b9d-4b77-bc0c-8cd5e0b5ef69"/>
    <ds:schemaRef ds:uri="9c7b64a9-7dcb-496c-9b16-ac5eef1d54c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E11E1E-9B0F-443E-BC7C-8C646AC72E43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43624F6-F8C4-48DE-AB55-CFDDFEEC7E07}">
  <ds:schemaRefs>
    <ds:schemaRef ds:uri="http://schemas.microsoft.com/office/2006/metadata/properties"/>
    <ds:schemaRef ds:uri="http://schemas.microsoft.com/office/infopath/2007/PartnerControls"/>
    <ds:schemaRef ds:uri="588dd58b-c235-4de7-be6d-a821336e58b0"/>
    <ds:schemaRef ds:uri="9c7b64a9-7dcb-496c-9b16-ac5eef1d54ce"/>
    <ds:schemaRef ds:uri="http://schemas.microsoft.com/sharepoint/v4"/>
    <ds:schemaRef ds:uri="6c2bb89f-a306-4043-9a07-9a2c8d0b4862"/>
  </ds:schemaRefs>
</ds:datastoreItem>
</file>

<file path=customXml/itemProps5.xml><?xml version="1.0" encoding="utf-8"?>
<ds:datastoreItem xmlns:ds="http://schemas.openxmlformats.org/officeDocument/2006/customXml" ds:itemID="{5983A281-C1CB-42AF-8155-371F01BED900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1A8A6A34-3416-44ED-892F-A2A12558A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1-449x_Craft - Ages 9-12 - Lets Make Comics</vt:lpstr>
      <vt:lpstr>21-449x_Craft - Ages 9-12 - Lets Make Comics</vt:lpstr>
    </vt:vector>
  </TitlesOfParts>
  <Company>Toronto Public Library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-449x_Craft - Ages 9-12 - Lets Make Comics</dc:title>
  <dc:subject/>
  <dc:creator>Jennifer Schmitt</dc:creator>
  <cp:keywords/>
  <dc:description/>
  <cp:lastModifiedBy>Brooks, Ashley-Ann</cp:lastModifiedBy>
  <cp:revision>2</cp:revision>
  <cp:lastPrinted>2019-10-18T15:37:00Z</cp:lastPrinted>
  <dcterms:created xsi:type="dcterms:W3CDTF">2021-05-25T12:01:00Z</dcterms:created>
  <dcterms:modified xsi:type="dcterms:W3CDTF">2021-05-25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0B1527254601469524AC7281A896A4</vt:lpwstr>
  </property>
  <property fmtid="{D5CDD505-2E9C-101B-9397-08002B2CF9AE}" pid="3" name="_dlc_DocIdItemGuid">
    <vt:lpwstr>33832e99-2444-4f1d-9962-203d25a05830</vt:lpwstr>
  </property>
  <property fmtid="{D5CDD505-2E9C-101B-9397-08002B2CF9AE}" pid="4" name="Order">
    <vt:r8>1218700</vt:r8>
  </property>
  <property fmtid="{D5CDD505-2E9C-101B-9397-08002B2CF9AE}" pid="5" name="Document Approver">
    <vt:lpwstr/>
  </property>
  <property fmtid="{D5CDD505-2E9C-101B-9397-08002B2CF9AE}" pid="6" name="HasAttachments">
    <vt:bool>false</vt:bool>
  </property>
</Properties>
</file>